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7D46DC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A686CE" w14:textId="77777777" w:rsidR="007D46DC" w:rsidRDefault="007D46DC">
      <w:pPr>
        <w:spacing w:after="0"/>
      </w:pPr>
      <w:r>
        <w:separator/>
      </w:r>
    </w:p>
  </w:endnote>
  <w:endnote w:type="continuationSeparator" w:id="0">
    <w:p w14:paraId="6F8A0691" w14:textId="77777777" w:rsidR="007D46DC" w:rsidRDefault="007D46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C3474D" w14:textId="77777777" w:rsidR="007D46DC" w:rsidRDefault="007D46DC">
      <w:r>
        <w:separator/>
      </w:r>
    </w:p>
  </w:footnote>
  <w:footnote w:type="continuationSeparator" w:id="0">
    <w:p w14:paraId="43FC9B53" w14:textId="77777777" w:rsidR="007D46DC" w:rsidRDefault="007D4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5656A7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BD620E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B80640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66368B1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1570D2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1A3CDD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BFBC45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15463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269235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77CC44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57282"/>
    <w:rsid w:val="003C733A"/>
    <w:rsid w:val="004274EC"/>
    <w:rsid w:val="004C579B"/>
    <w:rsid w:val="004E29B3"/>
    <w:rsid w:val="0052101A"/>
    <w:rsid w:val="00524671"/>
    <w:rsid w:val="00590D07"/>
    <w:rsid w:val="005A091B"/>
    <w:rsid w:val="005A0A97"/>
    <w:rsid w:val="00674C7E"/>
    <w:rsid w:val="00784D58"/>
    <w:rsid w:val="00795E53"/>
    <w:rsid w:val="007D46DC"/>
    <w:rsid w:val="007D5C7B"/>
    <w:rsid w:val="00884F3F"/>
    <w:rsid w:val="008D6863"/>
    <w:rsid w:val="009470D2"/>
    <w:rsid w:val="00A81BB2"/>
    <w:rsid w:val="00B86B75"/>
    <w:rsid w:val="00BC48D5"/>
    <w:rsid w:val="00C36279"/>
    <w:rsid w:val="00C732E7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51"/>
    <w:pPr>
      <w:keepNext/>
      <w:keepLines/>
      <w:spacing w:before="480" w:after="240"/>
      <w:jc w:val="center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69</Words>
  <Characters>96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14</cp:revision>
  <dcterms:created xsi:type="dcterms:W3CDTF">2017-12-14T12:35:00Z</dcterms:created>
  <dcterms:modified xsi:type="dcterms:W3CDTF">2021-06-15T05:15:00Z</dcterms:modified>
</cp:coreProperties>
</file>